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62D05" w14:textId="36CA5D5C" w:rsidR="00E762EA" w:rsidRDefault="00E762EA"/>
    <w:p w14:paraId="0C6C637F" w14:textId="26380930" w:rsidR="002F244C" w:rsidRDefault="002F244C"/>
    <w:p w14:paraId="5FD89E20" w14:textId="3499A3F6" w:rsidR="003A3AF2" w:rsidRPr="00D8006E" w:rsidRDefault="008D340C" w:rsidP="003A3AF2">
      <w:pPr>
        <w:spacing w:after="0" w:line="240" w:lineRule="auto"/>
        <w:rPr>
          <w:rFonts w:ascii="News Gothic MT" w:hAnsi="News Gothic MT" w:cs="Arial"/>
          <w:b/>
          <w:color w:val="4472C4" w:themeColor="accent1"/>
          <w:sz w:val="40"/>
          <w:szCs w:val="40"/>
        </w:rPr>
      </w:pPr>
      <w:r>
        <w:rPr>
          <w:rFonts w:ascii="News Gothic MT" w:hAnsi="News Gothic MT" w:cs="Arial"/>
          <w:b/>
          <w:color w:val="4472C4" w:themeColor="accent1"/>
          <w:sz w:val="40"/>
          <w:szCs w:val="40"/>
        </w:rPr>
        <w:t>Tom Wilson</w:t>
      </w:r>
    </w:p>
    <w:p w14:paraId="1906A703" w14:textId="2B6CDA7C" w:rsidR="00CF301E" w:rsidRDefault="008D340C" w:rsidP="003A3AF2">
      <w:pPr>
        <w:spacing w:after="0" w:line="240" w:lineRule="auto"/>
        <w:rPr>
          <w:rFonts w:ascii="News Gothic MT" w:hAnsi="News Gothic MT" w:cs="Arial"/>
          <w:b/>
          <w:color w:val="4472C4" w:themeColor="accent1"/>
          <w:sz w:val="28"/>
          <w:szCs w:val="28"/>
        </w:rPr>
      </w:pPr>
      <w:r w:rsidRPr="008D340C">
        <w:rPr>
          <w:rFonts w:ascii="News Gothic MT" w:hAnsi="News Gothic MT" w:cs="Arial"/>
          <w:b/>
          <w:color w:val="4472C4" w:themeColor="accent1"/>
          <w:sz w:val="28"/>
          <w:szCs w:val="28"/>
        </w:rPr>
        <w:t>Chief Technology Innovation Officer</w:t>
      </w:r>
      <w:r w:rsidR="00CF301E">
        <w:rPr>
          <w:rFonts w:ascii="News Gothic MT" w:hAnsi="News Gothic MT" w:cs="Arial"/>
          <w:b/>
          <w:color w:val="4472C4" w:themeColor="accent1"/>
          <w:sz w:val="28"/>
          <w:szCs w:val="28"/>
        </w:rPr>
        <w:t xml:space="preserve"> and EVP eHealth Services, </w:t>
      </w:r>
    </w:p>
    <w:p w14:paraId="5AC954E0" w14:textId="1F7CFD1B" w:rsidR="003A3AF2" w:rsidRPr="003A3AF2" w:rsidRDefault="008D340C" w:rsidP="003A3AF2">
      <w:pPr>
        <w:spacing w:after="0" w:line="240" w:lineRule="auto"/>
        <w:rPr>
          <w:rFonts w:ascii="News Gothic MT" w:hAnsi="News Gothic MT" w:cs="Arial"/>
          <w:b/>
          <w:color w:val="4472C4" w:themeColor="accent1"/>
          <w:sz w:val="28"/>
          <w:szCs w:val="28"/>
        </w:rPr>
      </w:pPr>
      <w:r>
        <w:rPr>
          <w:rFonts w:ascii="News Gothic MT" w:hAnsi="News Gothic MT" w:cs="Arial"/>
          <w:b/>
          <w:color w:val="4472C4" w:themeColor="accent1"/>
          <w:sz w:val="28"/>
          <w:szCs w:val="28"/>
        </w:rPr>
        <w:t xml:space="preserve">Tabula Rasa HealthCare </w:t>
      </w:r>
      <w:r w:rsidR="00B50F44">
        <w:rPr>
          <w:rFonts w:ascii="News Gothic MT" w:hAnsi="News Gothic MT" w:cs="Arial"/>
          <w:b/>
          <w:color w:val="4472C4" w:themeColor="accent1"/>
          <w:sz w:val="28"/>
          <w:szCs w:val="28"/>
        </w:rPr>
        <w:t xml:space="preserve"> </w:t>
      </w:r>
    </w:p>
    <w:p w14:paraId="64DB3251" w14:textId="0E20A397" w:rsidR="004D5645" w:rsidRDefault="004D5645" w:rsidP="004D5645">
      <w:pPr>
        <w:spacing w:after="0" w:line="24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84327D1" w14:textId="4B823E21" w:rsidR="008D340C" w:rsidRPr="00890B30" w:rsidRDefault="00CF301E" w:rsidP="008D340C">
      <w:pPr>
        <w:spacing w:after="0" w:line="240" w:lineRule="auto"/>
        <w:rPr>
          <w:rFonts w:cstheme="minorHAnsi"/>
          <w:bCs/>
          <w:color w:val="000000" w:themeColor="text1"/>
        </w:rPr>
      </w:pPr>
      <w:r w:rsidRPr="00890B30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1BB9AE2A" wp14:editId="0EBF759C">
            <wp:simplePos x="0" y="0"/>
            <wp:positionH relativeFrom="margin">
              <wp:posOffset>3992880</wp:posOffset>
            </wp:positionH>
            <wp:positionV relativeFrom="paragraph">
              <wp:posOffset>1270</wp:posOffset>
            </wp:positionV>
            <wp:extent cx="1868557" cy="17729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8557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340C" w:rsidRPr="00890B30">
        <w:rPr>
          <w:rFonts w:cstheme="minorHAnsi"/>
          <w:bCs/>
          <w:color w:val="000000" w:themeColor="text1"/>
        </w:rPr>
        <w:t xml:space="preserve">Tom Wilson is the </w:t>
      </w:r>
      <w:r>
        <w:rPr>
          <w:rFonts w:cstheme="minorHAnsi"/>
          <w:bCs/>
          <w:color w:val="000000" w:themeColor="text1"/>
        </w:rPr>
        <w:t>c</w:t>
      </w:r>
      <w:r w:rsidR="008D340C" w:rsidRPr="00890B30">
        <w:rPr>
          <w:rFonts w:cstheme="minorHAnsi"/>
          <w:bCs/>
          <w:color w:val="000000" w:themeColor="text1"/>
        </w:rPr>
        <w:t xml:space="preserve">hief </w:t>
      </w:r>
      <w:r>
        <w:rPr>
          <w:rFonts w:cstheme="minorHAnsi"/>
          <w:bCs/>
          <w:color w:val="000000" w:themeColor="text1"/>
        </w:rPr>
        <w:t>t</w:t>
      </w:r>
      <w:r w:rsidR="008D340C" w:rsidRPr="00890B30">
        <w:rPr>
          <w:rFonts w:cstheme="minorHAnsi"/>
          <w:bCs/>
          <w:color w:val="000000" w:themeColor="text1"/>
        </w:rPr>
        <w:t xml:space="preserve">echnology </w:t>
      </w:r>
      <w:r>
        <w:rPr>
          <w:rFonts w:cstheme="minorHAnsi"/>
          <w:bCs/>
          <w:color w:val="000000" w:themeColor="text1"/>
        </w:rPr>
        <w:t>i</w:t>
      </w:r>
      <w:r w:rsidR="008D340C" w:rsidRPr="00890B30">
        <w:rPr>
          <w:rFonts w:cstheme="minorHAnsi"/>
          <w:bCs/>
          <w:color w:val="000000" w:themeColor="text1"/>
        </w:rPr>
        <w:t xml:space="preserve">nnovation </w:t>
      </w:r>
      <w:r>
        <w:rPr>
          <w:rFonts w:cstheme="minorHAnsi"/>
          <w:bCs/>
          <w:color w:val="000000" w:themeColor="text1"/>
        </w:rPr>
        <w:t>o</w:t>
      </w:r>
      <w:r w:rsidR="008D340C" w:rsidRPr="00890B30">
        <w:rPr>
          <w:rFonts w:cstheme="minorHAnsi"/>
          <w:bCs/>
          <w:color w:val="000000" w:themeColor="text1"/>
        </w:rPr>
        <w:t xml:space="preserve">fficer, EVP eHealth Services for Tabula Rasa HealthCare (TRHC). </w:t>
      </w:r>
      <w:r>
        <w:rPr>
          <w:rFonts w:cstheme="minorHAnsi"/>
          <w:bCs/>
          <w:color w:val="000000" w:themeColor="text1"/>
        </w:rPr>
        <w:t>He</w:t>
      </w:r>
      <w:r w:rsidR="008D340C" w:rsidRPr="00890B30">
        <w:rPr>
          <w:rFonts w:cstheme="minorHAnsi"/>
          <w:bCs/>
          <w:color w:val="000000" w:themeColor="text1"/>
        </w:rPr>
        <w:t xml:space="preserve"> leads the Innovation Center and the eHealth Services business unit. Tom has worked in </w:t>
      </w:r>
      <w:r>
        <w:rPr>
          <w:rFonts w:cstheme="minorHAnsi"/>
          <w:bCs/>
          <w:color w:val="000000" w:themeColor="text1"/>
        </w:rPr>
        <w:t>health care information</w:t>
      </w:r>
      <w:r w:rsidR="008D340C" w:rsidRPr="00890B30">
        <w:rPr>
          <w:rFonts w:cstheme="minorHAnsi"/>
          <w:bCs/>
          <w:color w:val="000000" w:themeColor="text1"/>
        </w:rPr>
        <w:t xml:space="preserve"> technology for 23 years and has directed software development services for 19 years, focusing on pharmacy and medication management systems.</w:t>
      </w:r>
    </w:p>
    <w:p w14:paraId="135B4383" w14:textId="77777777" w:rsidR="008D340C" w:rsidRPr="00890B30" w:rsidRDefault="008D340C" w:rsidP="008D340C">
      <w:pPr>
        <w:spacing w:after="0" w:line="240" w:lineRule="auto"/>
        <w:rPr>
          <w:rFonts w:cstheme="minorHAnsi"/>
          <w:bCs/>
          <w:color w:val="000000" w:themeColor="text1"/>
        </w:rPr>
      </w:pPr>
    </w:p>
    <w:p w14:paraId="2F39B01D" w14:textId="577D3F1D" w:rsidR="008D340C" w:rsidRPr="00890B30" w:rsidRDefault="008D340C" w:rsidP="008D340C">
      <w:pPr>
        <w:spacing w:after="0" w:line="240" w:lineRule="auto"/>
        <w:rPr>
          <w:rFonts w:cstheme="minorHAnsi"/>
          <w:bCs/>
          <w:color w:val="000000" w:themeColor="text1"/>
        </w:rPr>
      </w:pPr>
      <w:r w:rsidRPr="00890B30">
        <w:rPr>
          <w:rFonts w:cstheme="minorHAnsi"/>
          <w:bCs/>
          <w:color w:val="000000" w:themeColor="text1"/>
        </w:rPr>
        <w:t xml:space="preserve">Highlights of Tom’s career include leading </w:t>
      </w:r>
      <w:proofErr w:type="spellStart"/>
      <w:r w:rsidRPr="00890B30">
        <w:rPr>
          <w:rFonts w:cstheme="minorHAnsi"/>
          <w:bCs/>
          <w:color w:val="000000" w:themeColor="text1"/>
        </w:rPr>
        <w:t>GuardianRx’s</w:t>
      </w:r>
      <w:proofErr w:type="spellEnd"/>
      <w:r w:rsidRPr="00890B30">
        <w:rPr>
          <w:rFonts w:cstheme="minorHAnsi"/>
          <w:bCs/>
          <w:color w:val="000000" w:themeColor="text1"/>
        </w:rPr>
        <w:t xml:space="preserve"> development effort to build the first Windows-based pharmacy platform</w:t>
      </w:r>
      <w:r w:rsidR="00CF301E">
        <w:rPr>
          <w:rFonts w:cstheme="minorHAnsi"/>
          <w:bCs/>
          <w:color w:val="000000" w:themeColor="text1"/>
        </w:rPr>
        <w:t>,</w:t>
      </w:r>
      <w:r w:rsidRPr="00890B30">
        <w:rPr>
          <w:rFonts w:cstheme="minorHAnsi"/>
          <w:bCs/>
          <w:color w:val="000000" w:themeColor="text1"/>
        </w:rPr>
        <w:t xml:space="preserve"> directing </w:t>
      </w:r>
      <w:proofErr w:type="spellStart"/>
      <w:r w:rsidRPr="00890B30">
        <w:rPr>
          <w:rFonts w:cstheme="minorHAnsi"/>
          <w:bCs/>
          <w:color w:val="000000" w:themeColor="text1"/>
        </w:rPr>
        <w:t>ExcelleRx’s</w:t>
      </w:r>
      <w:proofErr w:type="spellEnd"/>
      <w:r w:rsidRPr="00890B30">
        <w:rPr>
          <w:rFonts w:cstheme="minorHAnsi"/>
          <w:bCs/>
          <w:color w:val="000000" w:themeColor="text1"/>
        </w:rPr>
        <w:t xml:space="preserve"> development effort to create a web-based custom call-center oriented pharmacy system that managed the order, </w:t>
      </w:r>
      <w:r w:rsidR="00CF301E">
        <w:rPr>
          <w:rFonts w:cstheme="minorHAnsi"/>
          <w:bCs/>
          <w:color w:val="000000" w:themeColor="text1"/>
        </w:rPr>
        <w:t>distribution</w:t>
      </w:r>
      <w:r w:rsidRPr="00890B30">
        <w:rPr>
          <w:rFonts w:cstheme="minorHAnsi"/>
          <w:bCs/>
          <w:color w:val="000000" w:themeColor="text1"/>
        </w:rPr>
        <w:t xml:space="preserve"> and shipment of 25,000 – 30,000 dispenses a day and spearheading </w:t>
      </w:r>
      <w:proofErr w:type="spellStart"/>
      <w:r w:rsidRPr="00890B30">
        <w:rPr>
          <w:rFonts w:cstheme="minorHAnsi"/>
          <w:bCs/>
          <w:color w:val="000000" w:themeColor="text1"/>
        </w:rPr>
        <w:t>CareKinesis’s</w:t>
      </w:r>
      <w:proofErr w:type="spellEnd"/>
      <w:r w:rsidRPr="00890B30">
        <w:rPr>
          <w:rFonts w:cstheme="minorHAnsi"/>
          <w:bCs/>
          <w:color w:val="000000" w:themeColor="text1"/>
        </w:rPr>
        <w:t xml:space="preserve"> development effort to create a cloud and secure message-based medication management system.</w:t>
      </w:r>
    </w:p>
    <w:p w14:paraId="6F77AEBA" w14:textId="77777777" w:rsidR="008D340C" w:rsidRPr="00890B30" w:rsidRDefault="008D340C" w:rsidP="008D340C">
      <w:pPr>
        <w:spacing w:after="0" w:line="240" w:lineRule="auto"/>
        <w:rPr>
          <w:rFonts w:cstheme="minorHAnsi"/>
          <w:bCs/>
          <w:color w:val="000000" w:themeColor="text1"/>
        </w:rPr>
      </w:pPr>
    </w:p>
    <w:p w14:paraId="407B0AFD" w14:textId="2B0F6DFA" w:rsidR="0006486F" w:rsidRPr="00890B30" w:rsidRDefault="008D340C" w:rsidP="008D340C">
      <w:pPr>
        <w:spacing w:after="0" w:line="240" w:lineRule="auto"/>
        <w:rPr>
          <w:rFonts w:cstheme="minorHAnsi"/>
          <w:bCs/>
          <w:color w:val="000000" w:themeColor="text1"/>
        </w:rPr>
      </w:pPr>
      <w:r w:rsidRPr="00890B30">
        <w:rPr>
          <w:rFonts w:cstheme="minorHAnsi"/>
          <w:bCs/>
          <w:color w:val="000000" w:themeColor="text1"/>
        </w:rPr>
        <w:t>In 2019, Tom was selected to serve on the boards of the American Society for Automation in Pharmacy</w:t>
      </w:r>
      <w:r w:rsidR="00363DBE">
        <w:rPr>
          <w:rFonts w:cstheme="minorHAnsi"/>
          <w:bCs/>
          <w:color w:val="000000" w:themeColor="text1"/>
        </w:rPr>
        <w:t xml:space="preserve"> </w:t>
      </w:r>
      <w:r w:rsidRPr="00890B30">
        <w:rPr>
          <w:rFonts w:cstheme="minorHAnsi"/>
          <w:bCs/>
          <w:color w:val="000000" w:themeColor="text1"/>
        </w:rPr>
        <w:t>and the Harbor Entrepreneur Center. In 2017</w:t>
      </w:r>
      <w:r w:rsidR="00845329">
        <w:rPr>
          <w:rFonts w:cstheme="minorHAnsi"/>
          <w:bCs/>
          <w:color w:val="000000" w:themeColor="text1"/>
        </w:rPr>
        <w:t>,</w:t>
      </w:r>
      <w:r w:rsidRPr="00890B30">
        <w:rPr>
          <w:rFonts w:cstheme="minorHAnsi"/>
          <w:bCs/>
          <w:color w:val="000000" w:themeColor="text1"/>
        </w:rPr>
        <w:t xml:space="preserve"> Tom was awarded the </w:t>
      </w:r>
      <w:r w:rsidR="00845329">
        <w:rPr>
          <w:rFonts w:cstheme="minorHAnsi"/>
          <w:bCs/>
          <w:color w:val="000000" w:themeColor="text1"/>
        </w:rPr>
        <w:t>e</w:t>
      </w:r>
      <w:r w:rsidRPr="00890B30">
        <w:rPr>
          <w:rFonts w:cstheme="minorHAnsi"/>
          <w:bCs/>
          <w:color w:val="000000" w:themeColor="text1"/>
        </w:rPr>
        <w:t>ntrepreneur of the year award by the Harbor Entrepreneur Center in Charleston, SC.</w:t>
      </w:r>
      <w:r w:rsidR="00CF301E">
        <w:rPr>
          <w:rFonts w:cstheme="minorHAnsi"/>
          <w:bCs/>
          <w:color w:val="000000" w:themeColor="text1"/>
        </w:rPr>
        <w:t xml:space="preserve"> </w:t>
      </w:r>
      <w:r w:rsidRPr="00890B30">
        <w:rPr>
          <w:rFonts w:cstheme="minorHAnsi"/>
          <w:bCs/>
          <w:color w:val="000000" w:themeColor="text1"/>
        </w:rPr>
        <w:t>Tom is passionate about software technology, teaching and health</w:t>
      </w:r>
      <w:r w:rsidR="001C4B9A">
        <w:rPr>
          <w:rFonts w:cstheme="minorHAnsi"/>
          <w:bCs/>
          <w:color w:val="000000" w:themeColor="text1"/>
        </w:rPr>
        <w:t xml:space="preserve"> </w:t>
      </w:r>
      <w:r w:rsidRPr="00890B30">
        <w:rPr>
          <w:rFonts w:cstheme="minorHAnsi"/>
          <w:bCs/>
          <w:color w:val="000000" w:themeColor="text1"/>
        </w:rPr>
        <w:t>care technology solutions that empower health</w:t>
      </w:r>
      <w:r w:rsidR="001C4B9A">
        <w:rPr>
          <w:rFonts w:cstheme="minorHAnsi"/>
          <w:bCs/>
          <w:color w:val="000000" w:themeColor="text1"/>
        </w:rPr>
        <w:t xml:space="preserve"> </w:t>
      </w:r>
      <w:r w:rsidRPr="00890B30">
        <w:rPr>
          <w:rFonts w:cstheme="minorHAnsi"/>
          <w:bCs/>
          <w:color w:val="000000" w:themeColor="text1"/>
        </w:rPr>
        <w:t>care clinicians and pharmacists to provide the highest quality service to patients.</w:t>
      </w:r>
    </w:p>
    <w:sectPr w:rsidR="0006486F" w:rsidRPr="00890B3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6864C" w14:textId="77777777" w:rsidR="006B68FF" w:rsidRDefault="006B68FF" w:rsidP="002F244C">
      <w:pPr>
        <w:spacing w:after="0" w:line="240" w:lineRule="auto"/>
      </w:pPr>
      <w:r>
        <w:separator/>
      </w:r>
    </w:p>
  </w:endnote>
  <w:endnote w:type="continuationSeparator" w:id="0">
    <w:p w14:paraId="19753038" w14:textId="77777777" w:rsidR="006B68FF" w:rsidRDefault="006B68FF" w:rsidP="002F2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35B07" w14:textId="77777777" w:rsidR="006B68FF" w:rsidRDefault="006B68FF" w:rsidP="002F244C">
      <w:pPr>
        <w:spacing w:after="0" w:line="240" w:lineRule="auto"/>
      </w:pPr>
      <w:r>
        <w:separator/>
      </w:r>
    </w:p>
  </w:footnote>
  <w:footnote w:type="continuationSeparator" w:id="0">
    <w:p w14:paraId="57578C9E" w14:textId="77777777" w:rsidR="006B68FF" w:rsidRDefault="006B68FF" w:rsidP="002F24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66C76" w14:textId="41023AD0" w:rsidR="002F244C" w:rsidRDefault="002F244C">
    <w:pPr>
      <w:pStyle w:val="Header"/>
    </w:pPr>
    <w:r>
      <w:rPr>
        <w:rFonts w:ascii="News Gothic MT" w:hAnsi="News Gothic MT"/>
        <w:noProof/>
        <w:color w:val="25408F"/>
        <w:sz w:val="48"/>
        <w:szCs w:val="48"/>
      </w:rPr>
      <w:drawing>
        <wp:anchor distT="0" distB="0" distL="114300" distR="114300" simplePos="0" relativeHeight="251659264" behindDoc="0" locked="0" layoutInCell="1" allowOverlap="1" wp14:anchorId="0D97068C" wp14:editId="7C96E939">
          <wp:simplePos x="0" y="0"/>
          <wp:positionH relativeFrom="margin">
            <wp:align>center</wp:align>
          </wp:positionH>
          <wp:positionV relativeFrom="paragraph">
            <wp:posOffset>-200025</wp:posOffset>
          </wp:positionV>
          <wp:extent cx="1380744" cy="978408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TMR-Institu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0744" cy="9784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080CE1"/>
    <w:multiLevelType w:val="hybridMultilevel"/>
    <w:tmpl w:val="9B72D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82581"/>
    <w:multiLevelType w:val="hybridMultilevel"/>
    <w:tmpl w:val="6C42B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B4C17"/>
    <w:multiLevelType w:val="hybridMultilevel"/>
    <w:tmpl w:val="8C3C4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DIxMjQwtTU0sTCyUdpeDU4uLM/DyQAotaACehcGosAAAA"/>
  </w:docVars>
  <w:rsids>
    <w:rsidRoot w:val="005932D5"/>
    <w:rsid w:val="0005231D"/>
    <w:rsid w:val="0006486F"/>
    <w:rsid w:val="000A12A1"/>
    <w:rsid w:val="00127D00"/>
    <w:rsid w:val="00161849"/>
    <w:rsid w:val="00162C85"/>
    <w:rsid w:val="001C4B9A"/>
    <w:rsid w:val="002300B9"/>
    <w:rsid w:val="00246126"/>
    <w:rsid w:val="002C2242"/>
    <w:rsid w:val="002D20BA"/>
    <w:rsid w:val="002F244C"/>
    <w:rsid w:val="00315B0C"/>
    <w:rsid w:val="00330F10"/>
    <w:rsid w:val="00357C61"/>
    <w:rsid w:val="00363DBE"/>
    <w:rsid w:val="003A3AF2"/>
    <w:rsid w:val="0040170B"/>
    <w:rsid w:val="0041385D"/>
    <w:rsid w:val="00414BDC"/>
    <w:rsid w:val="00473F3B"/>
    <w:rsid w:val="004964B8"/>
    <w:rsid w:val="00496A35"/>
    <w:rsid w:val="004C6B25"/>
    <w:rsid w:val="004D5645"/>
    <w:rsid w:val="00503F39"/>
    <w:rsid w:val="005645C0"/>
    <w:rsid w:val="00565F34"/>
    <w:rsid w:val="00584804"/>
    <w:rsid w:val="005932D5"/>
    <w:rsid w:val="00652004"/>
    <w:rsid w:val="00673B9A"/>
    <w:rsid w:val="006860A4"/>
    <w:rsid w:val="006A11A8"/>
    <w:rsid w:val="006A328E"/>
    <w:rsid w:val="006B68FF"/>
    <w:rsid w:val="006F1881"/>
    <w:rsid w:val="00715A74"/>
    <w:rsid w:val="00726811"/>
    <w:rsid w:val="007A1B53"/>
    <w:rsid w:val="007A4E98"/>
    <w:rsid w:val="00800065"/>
    <w:rsid w:val="00845329"/>
    <w:rsid w:val="008533D7"/>
    <w:rsid w:val="00884D34"/>
    <w:rsid w:val="00890B30"/>
    <w:rsid w:val="008D340C"/>
    <w:rsid w:val="008E097D"/>
    <w:rsid w:val="008F3959"/>
    <w:rsid w:val="00911ABC"/>
    <w:rsid w:val="00956E55"/>
    <w:rsid w:val="00982702"/>
    <w:rsid w:val="009F6373"/>
    <w:rsid w:val="00A05377"/>
    <w:rsid w:val="00AB3509"/>
    <w:rsid w:val="00AD7DF4"/>
    <w:rsid w:val="00B35FC8"/>
    <w:rsid w:val="00B50F44"/>
    <w:rsid w:val="00B54F89"/>
    <w:rsid w:val="00B80320"/>
    <w:rsid w:val="00BB08F6"/>
    <w:rsid w:val="00BF5321"/>
    <w:rsid w:val="00C04F40"/>
    <w:rsid w:val="00CB05D4"/>
    <w:rsid w:val="00CB2676"/>
    <w:rsid w:val="00CE4457"/>
    <w:rsid w:val="00CF301E"/>
    <w:rsid w:val="00D00B90"/>
    <w:rsid w:val="00D06043"/>
    <w:rsid w:val="00D424DD"/>
    <w:rsid w:val="00D531D4"/>
    <w:rsid w:val="00D8006E"/>
    <w:rsid w:val="00D92E3D"/>
    <w:rsid w:val="00D9422D"/>
    <w:rsid w:val="00DA1D9C"/>
    <w:rsid w:val="00DA4F78"/>
    <w:rsid w:val="00DA63E4"/>
    <w:rsid w:val="00DC6EBB"/>
    <w:rsid w:val="00DD3A25"/>
    <w:rsid w:val="00E00C81"/>
    <w:rsid w:val="00E20ED9"/>
    <w:rsid w:val="00E235C5"/>
    <w:rsid w:val="00E625D9"/>
    <w:rsid w:val="00E762EA"/>
    <w:rsid w:val="00E91914"/>
    <w:rsid w:val="00F02433"/>
    <w:rsid w:val="00F2030C"/>
    <w:rsid w:val="00F308FA"/>
    <w:rsid w:val="00F8403F"/>
    <w:rsid w:val="00FA2D19"/>
    <w:rsid w:val="00FA7550"/>
    <w:rsid w:val="00FB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E27D1"/>
  <w15:chartTrackingRefBased/>
  <w15:docId w15:val="{C24A7174-DAFA-4A86-BE97-04E332ADD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4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4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4C"/>
  </w:style>
  <w:style w:type="paragraph" w:styleId="Footer">
    <w:name w:val="footer"/>
    <w:basedOn w:val="Normal"/>
    <w:link w:val="FooterChar"/>
    <w:uiPriority w:val="99"/>
    <w:unhideWhenUsed/>
    <w:rsid w:val="002F24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4C"/>
  </w:style>
  <w:style w:type="paragraph" w:styleId="ListParagraph">
    <w:name w:val="List Paragraph"/>
    <w:basedOn w:val="Normal"/>
    <w:uiPriority w:val="34"/>
    <w:qFormat/>
    <w:rsid w:val="004964B8"/>
    <w:pPr>
      <w:ind w:left="720"/>
      <w:contextualSpacing/>
    </w:pPr>
  </w:style>
  <w:style w:type="character" w:customStyle="1" w:styleId="lt-line-clampraw-line">
    <w:name w:val="lt-line-clamp__raw-line"/>
    <w:basedOn w:val="DefaultParagraphFont"/>
    <w:rsid w:val="004C6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 Gtmr</dc:creator>
  <cp:keywords/>
  <dc:description/>
  <cp:lastModifiedBy>Chelsea Lamm</cp:lastModifiedBy>
  <cp:revision>2</cp:revision>
  <dcterms:created xsi:type="dcterms:W3CDTF">2020-05-27T19:08:00Z</dcterms:created>
  <dcterms:modified xsi:type="dcterms:W3CDTF">2020-05-27T19:08:00Z</dcterms:modified>
</cp:coreProperties>
</file>